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is Panagiot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agiot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0 Gyorr Avenue, South Elgin, IL, USA South Elgin, IL, USA 601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stpanagioto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8563586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